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90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9"/>
        <w:gridCol w:w="577"/>
        <w:gridCol w:w="365"/>
        <w:gridCol w:w="474"/>
        <w:gridCol w:w="237"/>
        <w:gridCol w:w="668"/>
        <w:gridCol w:w="668"/>
        <w:gridCol w:w="668"/>
        <w:gridCol w:w="668"/>
        <w:gridCol w:w="667"/>
        <w:gridCol w:w="667"/>
        <w:gridCol w:w="319"/>
        <w:gridCol w:w="344"/>
        <w:gridCol w:w="3599"/>
      </w:tblGrid>
      <w:tr w:rsidR="00DD6E33" w:rsidRPr="0091606E" w14:paraId="7555FE29" w14:textId="77777777" w:rsidTr="00926914">
        <w:tc>
          <w:tcPr>
            <w:tcW w:w="10490" w:type="dxa"/>
            <w:gridSpan w:val="14"/>
          </w:tcPr>
          <w:p w14:paraId="2A5AB81D" w14:textId="31F7C756" w:rsidR="00DD6E33" w:rsidRPr="0091606E" w:rsidRDefault="0051237A" w:rsidP="00DD6E33">
            <w:pPr>
              <w:ind w:left="2160" w:hanging="2271"/>
              <w:jc w:val="center"/>
              <w:rPr>
                <w:b/>
                <w:highlight w:val="white"/>
              </w:rPr>
            </w:pPr>
            <w:r w:rsidRPr="0051237A">
              <w:rPr>
                <w:b/>
              </w:rPr>
              <w:t xml:space="preserve">Dr. M.S. </w:t>
            </w:r>
            <w:proofErr w:type="spellStart"/>
            <w:r w:rsidRPr="0051237A">
              <w:rPr>
                <w:b/>
              </w:rPr>
              <w:t>Swaminathan</w:t>
            </w:r>
            <w:proofErr w:type="spellEnd"/>
            <w:r w:rsidRPr="0051237A">
              <w:rPr>
                <w:b/>
              </w:rPr>
              <w:t xml:space="preserve"> Memorial Award</w:t>
            </w:r>
            <w:r w:rsidR="00DD6E33" w:rsidRPr="0091606E">
              <w:rPr>
                <w:b/>
                <w:highlight w:val="white"/>
              </w:rPr>
              <w:t xml:space="preserve"> -2024</w:t>
            </w:r>
          </w:p>
        </w:tc>
      </w:tr>
      <w:tr w:rsidR="00DD6E33" w:rsidRPr="0091606E" w14:paraId="524FE3C6" w14:textId="77777777" w:rsidTr="00926914">
        <w:tc>
          <w:tcPr>
            <w:tcW w:w="10490" w:type="dxa"/>
            <w:gridSpan w:val="14"/>
          </w:tcPr>
          <w:p w14:paraId="51B695A0" w14:textId="77777777" w:rsidR="0051237A" w:rsidRPr="0051237A" w:rsidRDefault="0051237A" w:rsidP="0051237A">
            <w:pPr>
              <w:rPr>
                <w:rFonts w:eastAsia="Arial"/>
                <w:b/>
                <w:i/>
              </w:rPr>
            </w:pPr>
            <w:r w:rsidRPr="0051237A">
              <w:rPr>
                <w:rFonts w:eastAsia="Arial"/>
                <w:b/>
                <w:i/>
              </w:rPr>
              <w:t>Eligibility criteria:</w:t>
            </w:r>
          </w:p>
          <w:p w14:paraId="558DBAAA" w14:textId="77777777" w:rsidR="0051237A" w:rsidRPr="0051237A" w:rsidRDefault="0051237A" w:rsidP="0051237A">
            <w:pPr>
              <w:pStyle w:val="ListParagraph"/>
              <w:numPr>
                <w:ilvl w:val="0"/>
                <w:numId w:val="20"/>
              </w:numPr>
              <w:tabs>
                <w:tab w:val="left" w:pos="465"/>
              </w:tabs>
              <w:rPr>
                <w:rFonts w:eastAsia="Arial"/>
              </w:rPr>
            </w:pPr>
            <w:r w:rsidRPr="0051237A">
              <w:rPr>
                <w:rFonts w:eastAsia="Arial"/>
              </w:rPr>
              <w:t>Nominee should be a life member of STE with outstanding contributions in the field of Agriculture</w:t>
            </w:r>
          </w:p>
          <w:p w14:paraId="3CC7A69F" w14:textId="554F12B6" w:rsidR="00DD6E33" w:rsidRPr="0051237A" w:rsidRDefault="0051237A" w:rsidP="0051237A">
            <w:pPr>
              <w:pStyle w:val="ListParagraph"/>
              <w:numPr>
                <w:ilvl w:val="0"/>
                <w:numId w:val="20"/>
              </w:numPr>
              <w:tabs>
                <w:tab w:val="left" w:pos="465"/>
              </w:tabs>
              <w:rPr>
                <w:rFonts w:eastAsia="Arial"/>
              </w:rPr>
            </w:pPr>
            <w:r w:rsidRPr="0051237A">
              <w:rPr>
                <w:rFonts w:eastAsia="Arial"/>
              </w:rPr>
              <w:t>Age group 50+</w:t>
            </w:r>
          </w:p>
        </w:tc>
      </w:tr>
      <w:tr w:rsidR="00DD6E33" w:rsidRPr="0091606E" w14:paraId="5147378F" w14:textId="77777777" w:rsidTr="00926914">
        <w:tc>
          <w:tcPr>
            <w:tcW w:w="569" w:type="dxa"/>
          </w:tcPr>
          <w:p w14:paraId="2F4C0E39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13CA7F0B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5A7896C5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5F3CF23C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4025CC80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05232923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30EDE700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31C3C930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3F09F647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7C39D256" w14:textId="77777777" w:rsidR="00DD6E33" w:rsidRPr="0091606E" w:rsidRDefault="00DD6E33" w:rsidP="00360BCC">
            <w:pPr>
              <w:rPr>
                <w:b/>
                <w:highlight w:val="white"/>
              </w:rPr>
            </w:pPr>
          </w:p>
        </w:tc>
      </w:tr>
      <w:tr w:rsidR="00DD6E33" w:rsidRPr="0091606E" w14:paraId="139E8C4F" w14:textId="77777777" w:rsidTr="00926914">
        <w:tc>
          <w:tcPr>
            <w:tcW w:w="569" w:type="dxa"/>
          </w:tcPr>
          <w:p w14:paraId="5BA87888" w14:textId="3D2831DD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1.</w:t>
            </w:r>
          </w:p>
        </w:tc>
        <w:tc>
          <w:tcPr>
            <w:tcW w:w="5978" w:type="dxa"/>
            <w:gridSpan w:val="11"/>
          </w:tcPr>
          <w:p w14:paraId="501DE833" w14:textId="0800379B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</w:rPr>
              <w:t>Disciplines for which you want to send nomination:</w:t>
            </w:r>
          </w:p>
        </w:tc>
        <w:tc>
          <w:tcPr>
            <w:tcW w:w="3943" w:type="dxa"/>
            <w:gridSpan w:val="2"/>
          </w:tcPr>
          <w:p w14:paraId="2661DE6C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1FD62729" w14:textId="77777777" w:rsidTr="00926914">
        <w:tc>
          <w:tcPr>
            <w:tcW w:w="569" w:type="dxa"/>
          </w:tcPr>
          <w:p w14:paraId="7B5197E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978" w:type="dxa"/>
            <w:gridSpan w:val="11"/>
          </w:tcPr>
          <w:p w14:paraId="043C74C0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943" w:type="dxa"/>
            <w:gridSpan w:val="2"/>
          </w:tcPr>
          <w:p w14:paraId="1E578D58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6D6D958E" w14:textId="77777777" w:rsidTr="00926914">
        <w:tc>
          <w:tcPr>
            <w:tcW w:w="569" w:type="dxa"/>
          </w:tcPr>
          <w:p w14:paraId="64AC946B" w14:textId="5D2BA6D2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2.</w:t>
            </w:r>
          </w:p>
        </w:tc>
        <w:tc>
          <w:tcPr>
            <w:tcW w:w="5978" w:type="dxa"/>
            <w:gridSpan w:val="11"/>
          </w:tcPr>
          <w:p w14:paraId="4BC6B073" w14:textId="56696C2B" w:rsidR="00DD6E33" w:rsidRPr="0091606E" w:rsidRDefault="00DD6E33" w:rsidP="00DD6E33">
            <w:pPr>
              <w:rPr>
                <w:b/>
              </w:rPr>
            </w:pPr>
            <w:r w:rsidRPr="0091606E">
              <w:rPr>
                <w:b/>
              </w:rPr>
              <w:t xml:space="preserve">Name of the Nominee:                     </w:t>
            </w:r>
          </w:p>
        </w:tc>
        <w:tc>
          <w:tcPr>
            <w:tcW w:w="3943" w:type="dxa"/>
            <w:gridSpan w:val="2"/>
          </w:tcPr>
          <w:p w14:paraId="206C14FB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09097842" w14:textId="77777777" w:rsidTr="00926914">
        <w:tc>
          <w:tcPr>
            <w:tcW w:w="569" w:type="dxa"/>
          </w:tcPr>
          <w:p w14:paraId="6ECEC05E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0CB6D77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5D752A93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72EF3FA3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5F69422E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641CC33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3E78F888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41E3490E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47767B26" w14:textId="77777777" w:rsidR="00DD6E33" w:rsidRPr="0091606E" w:rsidRDefault="00DD6E33" w:rsidP="00DD6E33">
            <w:pPr>
              <w:rPr>
                <w:b/>
                <w:highlight w:val="white"/>
              </w:rPr>
            </w:pPr>
            <w:bookmarkStart w:id="0" w:name="_GoBack"/>
            <w:bookmarkEnd w:id="0"/>
          </w:p>
        </w:tc>
        <w:tc>
          <w:tcPr>
            <w:tcW w:w="3599" w:type="dxa"/>
          </w:tcPr>
          <w:p w14:paraId="275F2B36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089E50AD" w14:textId="77777777" w:rsidTr="00926914">
        <w:tc>
          <w:tcPr>
            <w:tcW w:w="569" w:type="dxa"/>
          </w:tcPr>
          <w:p w14:paraId="65BF531D" w14:textId="32487F42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3.</w:t>
            </w:r>
          </w:p>
        </w:tc>
        <w:tc>
          <w:tcPr>
            <w:tcW w:w="6322" w:type="dxa"/>
            <w:gridSpan w:val="12"/>
          </w:tcPr>
          <w:p w14:paraId="5A4E6BF7" w14:textId="598BF50E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</w:rPr>
              <w:t>Designation and Address of the Nominee:</w:t>
            </w:r>
          </w:p>
        </w:tc>
        <w:tc>
          <w:tcPr>
            <w:tcW w:w="3599" w:type="dxa"/>
          </w:tcPr>
          <w:p w14:paraId="0D90D73F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0BA12A00" w14:textId="77777777" w:rsidTr="00926914">
        <w:tc>
          <w:tcPr>
            <w:tcW w:w="569" w:type="dxa"/>
          </w:tcPr>
          <w:p w14:paraId="6440E07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27EFCF9B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35FC44C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29E6529E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03FC3B36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7E7848D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678FC2E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11355E4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476DB5E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56E789E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2F2215F0" w14:textId="77777777" w:rsidTr="00926914">
        <w:tc>
          <w:tcPr>
            <w:tcW w:w="569" w:type="dxa"/>
          </w:tcPr>
          <w:p w14:paraId="4937BBC3" w14:textId="6B6E5EDF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4.</w:t>
            </w:r>
          </w:p>
        </w:tc>
        <w:tc>
          <w:tcPr>
            <w:tcW w:w="6322" w:type="dxa"/>
            <w:gridSpan w:val="12"/>
          </w:tcPr>
          <w:p w14:paraId="7F5AB4CB" w14:textId="481659E3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</w:rPr>
              <w:t xml:space="preserve">Contact Details of the Nominee:         </w:t>
            </w:r>
          </w:p>
        </w:tc>
        <w:tc>
          <w:tcPr>
            <w:tcW w:w="3599" w:type="dxa"/>
          </w:tcPr>
          <w:p w14:paraId="55D6DE7C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487D42B5" w14:textId="77777777" w:rsidTr="00926914">
        <w:tc>
          <w:tcPr>
            <w:tcW w:w="569" w:type="dxa"/>
          </w:tcPr>
          <w:p w14:paraId="2C9D33A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25D308E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2C083B3D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52D5600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5ED2210B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3E4A92C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4DEE298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44BBC0DD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71E2A73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1F34D287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2E11DC04" w14:textId="77777777" w:rsidTr="00926914">
        <w:tc>
          <w:tcPr>
            <w:tcW w:w="569" w:type="dxa"/>
          </w:tcPr>
          <w:p w14:paraId="0ECEB1C0" w14:textId="19F727BB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5.</w:t>
            </w:r>
          </w:p>
        </w:tc>
        <w:tc>
          <w:tcPr>
            <w:tcW w:w="1653" w:type="dxa"/>
            <w:gridSpan w:val="4"/>
          </w:tcPr>
          <w:p w14:paraId="2A85C720" w14:textId="2B5DC9E0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</w:rPr>
              <w:t>Email:</w:t>
            </w:r>
          </w:p>
        </w:tc>
        <w:tc>
          <w:tcPr>
            <w:tcW w:w="668" w:type="dxa"/>
          </w:tcPr>
          <w:p w14:paraId="6934EF3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2EC8F91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6F092D2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4E16927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52FE33A7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7D1065A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7917DB2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233E74C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37399D46" w14:textId="77777777" w:rsidTr="00926914">
        <w:tc>
          <w:tcPr>
            <w:tcW w:w="569" w:type="dxa"/>
          </w:tcPr>
          <w:p w14:paraId="1ED229E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7F9E8F8E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00F63878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00E10D1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54BF04DD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3F2A86C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5D80A45B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2B2E15C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2205F0D3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58F4825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67DB7138" w14:textId="77777777" w:rsidTr="00926914">
        <w:tc>
          <w:tcPr>
            <w:tcW w:w="569" w:type="dxa"/>
          </w:tcPr>
          <w:p w14:paraId="4CD5E834" w14:textId="4282A280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6.</w:t>
            </w:r>
          </w:p>
        </w:tc>
        <w:tc>
          <w:tcPr>
            <w:tcW w:w="6322" w:type="dxa"/>
            <w:gridSpan w:val="12"/>
          </w:tcPr>
          <w:p w14:paraId="4A6B0328" w14:textId="1E6EB73B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Contact No.:</w:t>
            </w:r>
          </w:p>
        </w:tc>
        <w:tc>
          <w:tcPr>
            <w:tcW w:w="3599" w:type="dxa"/>
          </w:tcPr>
          <w:p w14:paraId="0664E61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197FAF8A" w14:textId="77777777" w:rsidTr="00926914">
        <w:tc>
          <w:tcPr>
            <w:tcW w:w="569" w:type="dxa"/>
          </w:tcPr>
          <w:p w14:paraId="3AF034C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2C24DC7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1D2A3026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7685EBC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0AB2560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769B41C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3D366294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6A709D1B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7D4810BD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50B70D2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6514B738" w14:textId="77777777" w:rsidTr="00926914">
        <w:tc>
          <w:tcPr>
            <w:tcW w:w="569" w:type="dxa"/>
          </w:tcPr>
          <w:p w14:paraId="398F6917" w14:textId="544CA235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7.</w:t>
            </w:r>
          </w:p>
        </w:tc>
        <w:tc>
          <w:tcPr>
            <w:tcW w:w="6322" w:type="dxa"/>
            <w:gridSpan w:val="12"/>
          </w:tcPr>
          <w:p w14:paraId="14F66EFA" w14:textId="70DAF41C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</w:rPr>
              <w:t>Details of Publications and Awards:</w:t>
            </w:r>
          </w:p>
        </w:tc>
        <w:tc>
          <w:tcPr>
            <w:tcW w:w="3599" w:type="dxa"/>
          </w:tcPr>
          <w:p w14:paraId="4D0C1F2C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2F5EA174" w14:textId="77777777" w:rsidTr="00926914">
        <w:tc>
          <w:tcPr>
            <w:tcW w:w="569" w:type="dxa"/>
          </w:tcPr>
          <w:p w14:paraId="5832DF77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32B3B8F7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33CBA25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261EB4F3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0310989C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2EBB5358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63791310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36DD3138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5EB5F41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0562839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3BBF1EAD" w14:textId="77777777" w:rsidTr="00926914">
        <w:tc>
          <w:tcPr>
            <w:tcW w:w="569" w:type="dxa"/>
          </w:tcPr>
          <w:p w14:paraId="4BA9A69E" w14:textId="492448EA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4669E9EB" w14:textId="22EC86B0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7.1.</w:t>
            </w:r>
          </w:p>
        </w:tc>
        <w:tc>
          <w:tcPr>
            <w:tcW w:w="5380" w:type="dxa"/>
            <w:gridSpan w:val="10"/>
          </w:tcPr>
          <w:p w14:paraId="19D2ED30" w14:textId="6842BB83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</w:rPr>
              <w:t>Number of Papers Published</w:t>
            </w:r>
          </w:p>
        </w:tc>
        <w:tc>
          <w:tcPr>
            <w:tcW w:w="3599" w:type="dxa"/>
          </w:tcPr>
          <w:p w14:paraId="4BE217FD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7A4BD37D" w14:textId="77777777" w:rsidTr="00926914">
        <w:tc>
          <w:tcPr>
            <w:tcW w:w="569" w:type="dxa"/>
          </w:tcPr>
          <w:p w14:paraId="71ED273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32069937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380" w:type="dxa"/>
            <w:gridSpan w:val="10"/>
          </w:tcPr>
          <w:p w14:paraId="42308ED9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599" w:type="dxa"/>
          </w:tcPr>
          <w:p w14:paraId="5BE4F9B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4D5DBBA7" w14:textId="77777777" w:rsidTr="00926914">
        <w:tc>
          <w:tcPr>
            <w:tcW w:w="569" w:type="dxa"/>
          </w:tcPr>
          <w:p w14:paraId="0773386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6A46AC8A" w14:textId="7FAC4AF8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7.2.</w:t>
            </w:r>
          </w:p>
        </w:tc>
        <w:tc>
          <w:tcPr>
            <w:tcW w:w="5380" w:type="dxa"/>
            <w:gridSpan w:val="10"/>
          </w:tcPr>
          <w:p w14:paraId="34561907" w14:textId="3F493A9E" w:rsidR="00DD6E33" w:rsidRPr="0091606E" w:rsidRDefault="00DD6E33" w:rsidP="00DD6E33">
            <w:pPr>
              <w:rPr>
                <w:b/>
              </w:rPr>
            </w:pPr>
            <w:r w:rsidRPr="0091606E">
              <w:rPr>
                <w:b/>
              </w:rPr>
              <w:t>Number of Books Published</w:t>
            </w:r>
          </w:p>
        </w:tc>
        <w:tc>
          <w:tcPr>
            <w:tcW w:w="3599" w:type="dxa"/>
          </w:tcPr>
          <w:p w14:paraId="660AF4C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5C7A520D" w14:textId="77777777" w:rsidTr="00926914">
        <w:tc>
          <w:tcPr>
            <w:tcW w:w="569" w:type="dxa"/>
          </w:tcPr>
          <w:p w14:paraId="04032706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07FCBE7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380" w:type="dxa"/>
            <w:gridSpan w:val="10"/>
          </w:tcPr>
          <w:p w14:paraId="06229D71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599" w:type="dxa"/>
          </w:tcPr>
          <w:p w14:paraId="78FEA7D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075C5AC6" w14:textId="77777777" w:rsidTr="00926914">
        <w:tc>
          <w:tcPr>
            <w:tcW w:w="569" w:type="dxa"/>
          </w:tcPr>
          <w:p w14:paraId="2A0D728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60EF1C20" w14:textId="6B9366C5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7.3.</w:t>
            </w:r>
          </w:p>
        </w:tc>
        <w:tc>
          <w:tcPr>
            <w:tcW w:w="5380" w:type="dxa"/>
            <w:gridSpan w:val="10"/>
          </w:tcPr>
          <w:p w14:paraId="5016E039" w14:textId="332D3042" w:rsidR="00DD6E33" w:rsidRPr="0091606E" w:rsidRDefault="00DD6E33" w:rsidP="00DD6E33">
            <w:pPr>
              <w:rPr>
                <w:b/>
              </w:rPr>
            </w:pPr>
            <w:r w:rsidRPr="0091606E">
              <w:rPr>
                <w:b/>
              </w:rPr>
              <w:t>Number of Patents Awarded</w:t>
            </w:r>
          </w:p>
        </w:tc>
        <w:tc>
          <w:tcPr>
            <w:tcW w:w="3599" w:type="dxa"/>
          </w:tcPr>
          <w:p w14:paraId="18A4DA6E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0124DBFE" w14:textId="77777777" w:rsidTr="00926914">
        <w:tc>
          <w:tcPr>
            <w:tcW w:w="569" w:type="dxa"/>
          </w:tcPr>
          <w:p w14:paraId="5EA5F9D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206EE4AF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380" w:type="dxa"/>
            <w:gridSpan w:val="10"/>
          </w:tcPr>
          <w:p w14:paraId="5947C1CC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599" w:type="dxa"/>
          </w:tcPr>
          <w:p w14:paraId="30E2A01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62B669F3" w14:textId="77777777" w:rsidTr="00926914">
        <w:tc>
          <w:tcPr>
            <w:tcW w:w="569" w:type="dxa"/>
          </w:tcPr>
          <w:p w14:paraId="104B124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2B096359" w14:textId="28FD8004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7.4.</w:t>
            </w:r>
          </w:p>
        </w:tc>
        <w:tc>
          <w:tcPr>
            <w:tcW w:w="5380" w:type="dxa"/>
            <w:gridSpan w:val="10"/>
          </w:tcPr>
          <w:p w14:paraId="2235053B" w14:textId="145D27B9" w:rsidR="00DD6E33" w:rsidRPr="0091606E" w:rsidRDefault="00DD6E33" w:rsidP="00DD6E33">
            <w:pPr>
              <w:rPr>
                <w:b/>
              </w:rPr>
            </w:pPr>
            <w:r w:rsidRPr="0091606E">
              <w:rPr>
                <w:b/>
              </w:rPr>
              <w:t>Total Citations</w:t>
            </w:r>
          </w:p>
        </w:tc>
        <w:tc>
          <w:tcPr>
            <w:tcW w:w="3599" w:type="dxa"/>
          </w:tcPr>
          <w:p w14:paraId="67166F3D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486731F2" w14:textId="77777777" w:rsidTr="00926914">
        <w:tc>
          <w:tcPr>
            <w:tcW w:w="569" w:type="dxa"/>
          </w:tcPr>
          <w:p w14:paraId="6B986C88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51888EEC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380" w:type="dxa"/>
            <w:gridSpan w:val="10"/>
          </w:tcPr>
          <w:p w14:paraId="7EDFD4C3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599" w:type="dxa"/>
          </w:tcPr>
          <w:p w14:paraId="6BF245A8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0EA67226" w14:textId="77777777" w:rsidTr="00926914">
        <w:tc>
          <w:tcPr>
            <w:tcW w:w="569" w:type="dxa"/>
          </w:tcPr>
          <w:p w14:paraId="23D3AB39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0A5C7397" w14:textId="106A995F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7.5.</w:t>
            </w:r>
          </w:p>
        </w:tc>
        <w:tc>
          <w:tcPr>
            <w:tcW w:w="5380" w:type="dxa"/>
            <w:gridSpan w:val="10"/>
          </w:tcPr>
          <w:p w14:paraId="17CB1F15" w14:textId="6B7271DA" w:rsidR="00DD6E33" w:rsidRPr="0091606E" w:rsidRDefault="00DD6E33" w:rsidP="00DD6E33">
            <w:pPr>
              <w:rPr>
                <w:b/>
              </w:rPr>
            </w:pPr>
            <w:r w:rsidRPr="0091606E">
              <w:rPr>
                <w:b/>
              </w:rPr>
              <w:t>H-index</w:t>
            </w:r>
          </w:p>
        </w:tc>
        <w:tc>
          <w:tcPr>
            <w:tcW w:w="3599" w:type="dxa"/>
          </w:tcPr>
          <w:p w14:paraId="66741715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148E79CB" w14:textId="77777777" w:rsidTr="00926914">
        <w:tc>
          <w:tcPr>
            <w:tcW w:w="569" w:type="dxa"/>
          </w:tcPr>
          <w:p w14:paraId="69C53634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4DBD5D7B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380" w:type="dxa"/>
            <w:gridSpan w:val="10"/>
          </w:tcPr>
          <w:p w14:paraId="74B8036F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599" w:type="dxa"/>
          </w:tcPr>
          <w:p w14:paraId="5268ABA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4140E1A8" w14:textId="77777777" w:rsidTr="00926914">
        <w:tc>
          <w:tcPr>
            <w:tcW w:w="569" w:type="dxa"/>
          </w:tcPr>
          <w:p w14:paraId="077526F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3464FCF1" w14:textId="2CAC3008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7.6.</w:t>
            </w:r>
          </w:p>
        </w:tc>
        <w:tc>
          <w:tcPr>
            <w:tcW w:w="5380" w:type="dxa"/>
            <w:gridSpan w:val="10"/>
          </w:tcPr>
          <w:p w14:paraId="21488544" w14:textId="66799C00" w:rsidR="00DD6E33" w:rsidRPr="0091606E" w:rsidRDefault="00DD6E33" w:rsidP="00DD6E33">
            <w:pPr>
              <w:rPr>
                <w:b/>
              </w:rPr>
            </w:pPr>
            <w:r w:rsidRPr="0091606E">
              <w:rPr>
                <w:b/>
              </w:rPr>
              <w:t>Total Impact Factor:</w:t>
            </w:r>
          </w:p>
        </w:tc>
        <w:tc>
          <w:tcPr>
            <w:tcW w:w="3599" w:type="dxa"/>
          </w:tcPr>
          <w:p w14:paraId="762D41C4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5955DA05" w14:textId="77777777" w:rsidTr="00926914">
        <w:tc>
          <w:tcPr>
            <w:tcW w:w="569" w:type="dxa"/>
          </w:tcPr>
          <w:p w14:paraId="0C1AB43A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7780BE2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380" w:type="dxa"/>
            <w:gridSpan w:val="10"/>
          </w:tcPr>
          <w:p w14:paraId="210AE682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599" w:type="dxa"/>
          </w:tcPr>
          <w:p w14:paraId="3A39E012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58785E2F" w14:textId="77777777" w:rsidTr="00926914">
        <w:tc>
          <w:tcPr>
            <w:tcW w:w="569" w:type="dxa"/>
          </w:tcPr>
          <w:p w14:paraId="56B3CD3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4AD3AF96" w14:textId="1E47337D" w:rsidR="00DD6E33" w:rsidRPr="0091606E" w:rsidRDefault="00DD6E33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7.7.</w:t>
            </w:r>
          </w:p>
        </w:tc>
        <w:tc>
          <w:tcPr>
            <w:tcW w:w="5380" w:type="dxa"/>
            <w:gridSpan w:val="10"/>
          </w:tcPr>
          <w:p w14:paraId="3603DEB7" w14:textId="71FAD5FB" w:rsidR="00DD6E33" w:rsidRPr="0091606E" w:rsidRDefault="00DD6E33" w:rsidP="00DD6E33">
            <w:pPr>
              <w:rPr>
                <w:b/>
              </w:rPr>
            </w:pPr>
            <w:r w:rsidRPr="0091606E">
              <w:rPr>
                <w:b/>
              </w:rPr>
              <w:t>Awards, if any</w:t>
            </w:r>
          </w:p>
        </w:tc>
        <w:tc>
          <w:tcPr>
            <w:tcW w:w="3599" w:type="dxa"/>
          </w:tcPr>
          <w:p w14:paraId="4D83E86C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DD6E33" w:rsidRPr="0091606E" w14:paraId="2626F1D9" w14:textId="77777777" w:rsidTr="00926914">
        <w:tc>
          <w:tcPr>
            <w:tcW w:w="569" w:type="dxa"/>
          </w:tcPr>
          <w:p w14:paraId="419CDD0C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942" w:type="dxa"/>
            <w:gridSpan w:val="2"/>
          </w:tcPr>
          <w:p w14:paraId="39D8F5F1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  <w:tc>
          <w:tcPr>
            <w:tcW w:w="5380" w:type="dxa"/>
            <w:gridSpan w:val="10"/>
          </w:tcPr>
          <w:p w14:paraId="535FFD8F" w14:textId="77777777" w:rsidR="00DD6E33" w:rsidRPr="0091606E" w:rsidRDefault="00DD6E33" w:rsidP="00DD6E33">
            <w:pPr>
              <w:rPr>
                <w:b/>
              </w:rPr>
            </w:pPr>
          </w:p>
        </w:tc>
        <w:tc>
          <w:tcPr>
            <w:tcW w:w="3599" w:type="dxa"/>
          </w:tcPr>
          <w:p w14:paraId="248F3D14" w14:textId="77777777" w:rsidR="00DD6E33" w:rsidRPr="0091606E" w:rsidRDefault="00DD6E33" w:rsidP="00DD6E33">
            <w:pPr>
              <w:rPr>
                <w:b/>
                <w:highlight w:val="white"/>
              </w:rPr>
            </w:pPr>
          </w:p>
        </w:tc>
      </w:tr>
      <w:tr w:rsidR="0091606E" w:rsidRPr="0091606E" w14:paraId="715DC432" w14:textId="77777777" w:rsidTr="00926914">
        <w:tc>
          <w:tcPr>
            <w:tcW w:w="569" w:type="dxa"/>
          </w:tcPr>
          <w:p w14:paraId="01A49996" w14:textId="460DC2A5" w:rsidR="0091606E" w:rsidRPr="0091606E" w:rsidRDefault="0091606E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8.</w:t>
            </w:r>
          </w:p>
        </w:tc>
        <w:tc>
          <w:tcPr>
            <w:tcW w:w="9921" w:type="dxa"/>
            <w:gridSpan w:val="13"/>
          </w:tcPr>
          <w:p w14:paraId="696AE461" w14:textId="77777777" w:rsidR="00EF6BC1" w:rsidRDefault="0091606E" w:rsidP="00DD6E33">
            <w:pPr>
              <w:rPr>
                <w:b/>
              </w:rPr>
            </w:pPr>
            <w:r w:rsidRPr="0091606E">
              <w:rPr>
                <w:b/>
              </w:rPr>
              <w:t>List of 10 Best Publications (Provide Full Citation with DOI Number): Increase Row Below</w:t>
            </w:r>
          </w:p>
          <w:p w14:paraId="60532921" w14:textId="5139E441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</w:tr>
      <w:tr w:rsidR="0091606E" w:rsidRPr="0091606E" w14:paraId="10877BF8" w14:textId="77777777" w:rsidTr="00926914">
        <w:tc>
          <w:tcPr>
            <w:tcW w:w="569" w:type="dxa"/>
          </w:tcPr>
          <w:p w14:paraId="72AA1699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9921" w:type="dxa"/>
            <w:gridSpan w:val="13"/>
          </w:tcPr>
          <w:p w14:paraId="51DC6E7C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</w:tr>
      <w:tr w:rsidR="0091606E" w:rsidRPr="0091606E" w14:paraId="00CE62CF" w14:textId="77777777" w:rsidTr="00926914">
        <w:tc>
          <w:tcPr>
            <w:tcW w:w="569" w:type="dxa"/>
          </w:tcPr>
          <w:p w14:paraId="080E0137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9921" w:type="dxa"/>
            <w:gridSpan w:val="13"/>
          </w:tcPr>
          <w:p w14:paraId="7AEA1256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</w:tr>
      <w:tr w:rsidR="0091606E" w:rsidRPr="0091606E" w14:paraId="074313A4" w14:textId="77777777" w:rsidTr="00926914">
        <w:tc>
          <w:tcPr>
            <w:tcW w:w="569" w:type="dxa"/>
          </w:tcPr>
          <w:p w14:paraId="264D0950" w14:textId="15D3DABB" w:rsidR="0091606E" w:rsidRPr="0091606E" w:rsidRDefault="0091606E" w:rsidP="00DD6E33">
            <w:pPr>
              <w:rPr>
                <w:b/>
                <w:highlight w:val="white"/>
              </w:rPr>
            </w:pPr>
            <w:r w:rsidRPr="0091606E">
              <w:rPr>
                <w:b/>
                <w:highlight w:val="white"/>
              </w:rPr>
              <w:t>09.</w:t>
            </w:r>
          </w:p>
        </w:tc>
        <w:tc>
          <w:tcPr>
            <w:tcW w:w="9921" w:type="dxa"/>
            <w:gridSpan w:val="13"/>
          </w:tcPr>
          <w:p w14:paraId="6A923D35" w14:textId="333EE45F" w:rsidR="0091606E" w:rsidRPr="0091606E" w:rsidRDefault="0091606E" w:rsidP="00DD6E33">
            <w:pPr>
              <w:rPr>
                <w:b/>
                <w:highlight w:val="white"/>
              </w:rPr>
            </w:pPr>
            <w:r w:rsidRPr="0091606E">
              <w:rPr>
                <w:b/>
              </w:rPr>
              <w:t>Achievements of the Nominee</w:t>
            </w:r>
          </w:p>
        </w:tc>
      </w:tr>
      <w:tr w:rsidR="0091606E" w:rsidRPr="0091606E" w14:paraId="5287D89D" w14:textId="77777777" w:rsidTr="00926914">
        <w:tc>
          <w:tcPr>
            <w:tcW w:w="569" w:type="dxa"/>
          </w:tcPr>
          <w:p w14:paraId="2D3AB015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1653" w:type="dxa"/>
            <w:gridSpan w:val="4"/>
          </w:tcPr>
          <w:p w14:paraId="3F81D41F" w14:textId="77777777" w:rsidR="0091606E" w:rsidRPr="0091606E" w:rsidRDefault="0091606E" w:rsidP="00DD6E33">
            <w:pPr>
              <w:rPr>
                <w:b/>
              </w:rPr>
            </w:pPr>
          </w:p>
        </w:tc>
        <w:tc>
          <w:tcPr>
            <w:tcW w:w="668" w:type="dxa"/>
          </w:tcPr>
          <w:p w14:paraId="72B36F77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68C83000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62E64EEF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668" w:type="dxa"/>
          </w:tcPr>
          <w:p w14:paraId="386F05FC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16456240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667" w:type="dxa"/>
          </w:tcPr>
          <w:p w14:paraId="7ED6F295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663" w:type="dxa"/>
            <w:gridSpan w:val="2"/>
          </w:tcPr>
          <w:p w14:paraId="17254D52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3599" w:type="dxa"/>
          </w:tcPr>
          <w:p w14:paraId="0D13FAC4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</w:tr>
      <w:tr w:rsidR="0091606E" w:rsidRPr="0091606E" w14:paraId="2954C880" w14:textId="77777777" w:rsidTr="00926914">
        <w:tc>
          <w:tcPr>
            <w:tcW w:w="569" w:type="dxa"/>
          </w:tcPr>
          <w:p w14:paraId="64A93B8C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577" w:type="dxa"/>
          </w:tcPr>
          <w:p w14:paraId="4B5E6112" w14:textId="754378A2" w:rsidR="0091606E" w:rsidRPr="0091606E" w:rsidRDefault="0091606E" w:rsidP="00DD6E33">
            <w:pPr>
              <w:rPr>
                <w:b/>
              </w:rPr>
            </w:pPr>
            <w:r w:rsidRPr="0091606E">
              <w:rPr>
                <w:b/>
              </w:rPr>
              <w:t>9.1.</w:t>
            </w:r>
          </w:p>
        </w:tc>
        <w:tc>
          <w:tcPr>
            <w:tcW w:w="9344" w:type="dxa"/>
            <w:gridSpan w:val="12"/>
          </w:tcPr>
          <w:p w14:paraId="3D6E55A5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  <w:r w:rsidRPr="0091606E">
              <w:rPr>
                <w:b/>
              </w:rPr>
              <w:t>A brief paragraph illustrating the work done and level of attainment of the Nominee (maximum 500 words):</w:t>
            </w:r>
          </w:p>
          <w:p w14:paraId="257DFFEB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</w:p>
          <w:p w14:paraId="5DB7DFD2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</w:p>
          <w:p w14:paraId="43E5A9D5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</w:p>
          <w:p w14:paraId="1556E4E1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</w:p>
          <w:p w14:paraId="62E52CB4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</w:p>
          <w:p w14:paraId="277F2C82" w14:textId="20AAE7AD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</w:p>
          <w:p w14:paraId="30F45B06" w14:textId="797769BB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</w:rPr>
            </w:pPr>
          </w:p>
        </w:tc>
      </w:tr>
      <w:tr w:rsidR="0091606E" w:rsidRPr="0091606E" w14:paraId="3CA88EEA" w14:textId="77777777" w:rsidTr="00926914">
        <w:tc>
          <w:tcPr>
            <w:tcW w:w="569" w:type="dxa"/>
          </w:tcPr>
          <w:p w14:paraId="20F70107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577" w:type="dxa"/>
          </w:tcPr>
          <w:p w14:paraId="3EEF2689" w14:textId="37A5415A" w:rsidR="0091606E" w:rsidRPr="0091606E" w:rsidRDefault="0091606E" w:rsidP="00DD6E33">
            <w:pPr>
              <w:rPr>
                <w:b/>
              </w:rPr>
            </w:pPr>
            <w:r w:rsidRPr="0091606E">
              <w:rPr>
                <w:b/>
              </w:rPr>
              <w:t>9.7.</w:t>
            </w:r>
          </w:p>
        </w:tc>
        <w:tc>
          <w:tcPr>
            <w:tcW w:w="9344" w:type="dxa"/>
            <w:gridSpan w:val="12"/>
          </w:tcPr>
          <w:p w14:paraId="5822FF21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91606E">
              <w:rPr>
                <w:b/>
              </w:rPr>
              <w:t>Curriculum vitae of the Nominee (Maximum 3 pages):</w:t>
            </w:r>
          </w:p>
          <w:p w14:paraId="62488CBE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2F5FF2D1" w14:textId="667FB9C9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77A62A10" w14:textId="56561064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91606E" w:rsidRPr="0091606E" w14:paraId="5E6BB5CB" w14:textId="77777777" w:rsidTr="00926914">
        <w:tc>
          <w:tcPr>
            <w:tcW w:w="569" w:type="dxa"/>
          </w:tcPr>
          <w:p w14:paraId="2601FFD5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577" w:type="dxa"/>
          </w:tcPr>
          <w:p w14:paraId="35C067C6" w14:textId="75887110" w:rsidR="0091606E" w:rsidRPr="0091606E" w:rsidRDefault="0091606E" w:rsidP="00DD6E33">
            <w:pPr>
              <w:rPr>
                <w:b/>
              </w:rPr>
            </w:pPr>
            <w:r w:rsidRPr="0091606E">
              <w:rPr>
                <w:b/>
              </w:rPr>
              <w:t>9.8.</w:t>
            </w:r>
          </w:p>
        </w:tc>
        <w:tc>
          <w:tcPr>
            <w:tcW w:w="9344" w:type="dxa"/>
            <w:gridSpan w:val="12"/>
          </w:tcPr>
          <w:p w14:paraId="73B0DA28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91606E">
              <w:rPr>
                <w:b/>
              </w:rPr>
              <w:t>Endorsement by the nominator (Overall recommendation in brief):</w:t>
            </w:r>
          </w:p>
          <w:p w14:paraId="4FD56AF0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1208FE08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5068402D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31D40702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437421E2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1BF0A62E" w14:textId="2AE99AE4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  <w:p w14:paraId="3159D5CC" w14:textId="574DAFFF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91606E" w:rsidRPr="0091606E" w14:paraId="02465B12" w14:textId="77777777" w:rsidTr="00926914">
        <w:tc>
          <w:tcPr>
            <w:tcW w:w="569" w:type="dxa"/>
          </w:tcPr>
          <w:p w14:paraId="322FF09F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1416" w:type="dxa"/>
            <w:gridSpan w:val="3"/>
          </w:tcPr>
          <w:p w14:paraId="742ED68E" w14:textId="2D031A24" w:rsidR="0091606E" w:rsidRPr="0091606E" w:rsidRDefault="0091606E" w:rsidP="009A7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91606E">
              <w:rPr>
                <w:b/>
              </w:rPr>
              <w:t>Place:</w:t>
            </w:r>
          </w:p>
        </w:tc>
        <w:tc>
          <w:tcPr>
            <w:tcW w:w="8505" w:type="dxa"/>
            <w:gridSpan w:val="10"/>
          </w:tcPr>
          <w:p w14:paraId="43E9FAC6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91606E" w:rsidRPr="0091606E" w14:paraId="39239E60" w14:textId="77777777" w:rsidTr="00926914">
        <w:tc>
          <w:tcPr>
            <w:tcW w:w="569" w:type="dxa"/>
          </w:tcPr>
          <w:p w14:paraId="17ACEE89" w14:textId="77777777" w:rsidR="0091606E" w:rsidRPr="0091606E" w:rsidRDefault="0091606E" w:rsidP="00DD6E33">
            <w:pPr>
              <w:rPr>
                <w:b/>
                <w:highlight w:val="white"/>
              </w:rPr>
            </w:pPr>
          </w:p>
        </w:tc>
        <w:tc>
          <w:tcPr>
            <w:tcW w:w="1416" w:type="dxa"/>
            <w:gridSpan w:val="3"/>
          </w:tcPr>
          <w:p w14:paraId="6047BC2F" w14:textId="47F37735" w:rsidR="0091606E" w:rsidRPr="0091606E" w:rsidRDefault="0091606E" w:rsidP="009A7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91606E">
              <w:rPr>
                <w:b/>
              </w:rPr>
              <w:t xml:space="preserve">Date: </w:t>
            </w:r>
          </w:p>
        </w:tc>
        <w:tc>
          <w:tcPr>
            <w:tcW w:w="8505" w:type="dxa"/>
            <w:gridSpan w:val="10"/>
          </w:tcPr>
          <w:p w14:paraId="3B0B3CAD" w14:textId="77777777" w:rsidR="0091606E" w:rsidRPr="0091606E" w:rsidRDefault="0091606E" w:rsidP="009160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</w:tbl>
    <w:p w14:paraId="2275AC47" w14:textId="77777777" w:rsidR="004749BB" w:rsidRDefault="004749BB" w:rsidP="009A7BB4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32"/>
          <w:szCs w:val="32"/>
        </w:rPr>
      </w:pPr>
    </w:p>
    <w:p w14:paraId="39FD347B" w14:textId="44808642" w:rsidR="0091606E" w:rsidRPr="00501480" w:rsidRDefault="0091606E" w:rsidP="0091606E">
      <w:pPr>
        <w:tabs>
          <w:tab w:val="right" w:pos="9936"/>
        </w:tabs>
        <w:jc w:val="both"/>
        <w:rPr>
          <w:bCs/>
        </w:rPr>
      </w:pPr>
    </w:p>
    <w:p w14:paraId="7D19007F" w14:textId="508FA19C" w:rsidR="00926914" w:rsidRDefault="00926914" w:rsidP="00501480">
      <w:pPr>
        <w:tabs>
          <w:tab w:val="right" w:pos="9936"/>
        </w:tabs>
        <w:jc w:val="both"/>
        <w:rPr>
          <w:bCs/>
        </w:rPr>
      </w:pPr>
      <w:r>
        <w:rPr>
          <w:bCs/>
        </w:rPr>
        <w:t>Please contact for any query:</w:t>
      </w:r>
    </w:p>
    <w:p w14:paraId="49BBC304" w14:textId="0727E200" w:rsidR="0051237A" w:rsidRPr="0091606E" w:rsidRDefault="00926914" w:rsidP="0051237A">
      <w:pPr>
        <w:autoSpaceDE w:val="0"/>
        <w:autoSpaceDN w:val="0"/>
        <w:adjustRightInd w:val="0"/>
        <w:rPr>
          <w:b/>
        </w:rPr>
      </w:pPr>
      <w:r w:rsidRPr="00926914">
        <w:rPr>
          <w:b/>
        </w:rPr>
        <w:t xml:space="preserve">M: </w:t>
      </w:r>
      <w:r w:rsidR="0051237A" w:rsidRPr="0051237A">
        <w:rPr>
          <w:b/>
        </w:rPr>
        <w:t>98713 72350</w:t>
      </w:r>
      <w:r w:rsidRPr="00926914">
        <w:rPr>
          <w:b/>
        </w:rPr>
        <w:t xml:space="preserve"> (</w:t>
      </w:r>
      <w:r w:rsidR="0051237A">
        <w:rPr>
          <w:b/>
        </w:rPr>
        <w:t xml:space="preserve">Dr. </w:t>
      </w:r>
      <w:proofErr w:type="spellStart"/>
      <w:r w:rsidR="0051237A">
        <w:rPr>
          <w:b/>
        </w:rPr>
        <w:t>Kshipra</w:t>
      </w:r>
      <w:proofErr w:type="spellEnd"/>
      <w:r w:rsidR="0051237A">
        <w:rPr>
          <w:b/>
        </w:rPr>
        <w:t xml:space="preserve"> </w:t>
      </w:r>
      <w:proofErr w:type="spellStart"/>
      <w:r w:rsidR="0051237A">
        <w:rPr>
          <w:b/>
        </w:rPr>
        <w:t>Misra</w:t>
      </w:r>
      <w:proofErr w:type="spellEnd"/>
      <w:r w:rsidRPr="00926914">
        <w:rPr>
          <w:b/>
        </w:rPr>
        <w:t>)</w:t>
      </w:r>
    </w:p>
    <w:p w14:paraId="7A244D7B" w14:textId="115F8BB8" w:rsidR="001D2443" w:rsidRPr="0091606E" w:rsidRDefault="00117E5B" w:rsidP="00977426">
      <w:pPr>
        <w:tabs>
          <w:tab w:val="right" w:pos="9936"/>
        </w:tabs>
        <w:jc w:val="both"/>
        <w:rPr>
          <w:b/>
        </w:rPr>
      </w:pPr>
      <w:r w:rsidRPr="0091606E">
        <w:rPr>
          <w:b/>
        </w:rPr>
        <w:t xml:space="preserve"> </w:t>
      </w:r>
    </w:p>
    <w:sectPr w:rsidR="001D2443" w:rsidRPr="0091606E" w:rsidSect="009A7BB4">
      <w:footerReference w:type="even" r:id="rId8"/>
      <w:footerReference w:type="default" r:id="rId9"/>
      <w:pgSz w:w="12240" w:h="15840"/>
      <w:pgMar w:top="1440" w:right="1440" w:bottom="126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805FFD" w14:textId="77777777" w:rsidR="00DF18F6" w:rsidRDefault="00DF18F6">
      <w:r>
        <w:separator/>
      </w:r>
    </w:p>
  </w:endnote>
  <w:endnote w:type="continuationSeparator" w:id="0">
    <w:p w14:paraId="753F5796" w14:textId="77777777" w:rsidR="00DF18F6" w:rsidRDefault="00DF1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3392745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D5A1A6" w14:textId="648DF769" w:rsidR="0081522F" w:rsidRDefault="0081522F" w:rsidP="00AA1E8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ABC9CBB" w14:textId="77777777" w:rsidR="0081522F" w:rsidRDefault="0081522F" w:rsidP="008152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13500" w14:textId="4891FE04" w:rsidR="001D2443" w:rsidRDefault="001D2443" w:rsidP="0081522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jc w:val="center"/>
      <w:rPr>
        <w:color w:val="000000"/>
      </w:rPr>
    </w:pPr>
  </w:p>
  <w:p w14:paraId="2A0B4A32" w14:textId="77777777" w:rsidR="001D2443" w:rsidRDefault="001D244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4D41F" w14:textId="77777777" w:rsidR="00DF18F6" w:rsidRDefault="00DF18F6">
      <w:r>
        <w:separator/>
      </w:r>
    </w:p>
  </w:footnote>
  <w:footnote w:type="continuationSeparator" w:id="0">
    <w:p w14:paraId="118C60CD" w14:textId="77777777" w:rsidR="00DF18F6" w:rsidRDefault="00DF18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97750"/>
    <w:multiLevelType w:val="hybridMultilevel"/>
    <w:tmpl w:val="CD8CE914"/>
    <w:lvl w:ilvl="0" w:tplc="5AD40A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32CC7"/>
    <w:multiLevelType w:val="multilevel"/>
    <w:tmpl w:val="23D408A6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14188"/>
    <w:multiLevelType w:val="hybridMultilevel"/>
    <w:tmpl w:val="840E6B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3C2B2A"/>
    <w:multiLevelType w:val="hybridMultilevel"/>
    <w:tmpl w:val="AD6216AC"/>
    <w:lvl w:ilvl="0" w:tplc="90DCB05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74013A"/>
    <w:multiLevelType w:val="hybridMultilevel"/>
    <w:tmpl w:val="9EA6B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B95817"/>
    <w:multiLevelType w:val="hybridMultilevel"/>
    <w:tmpl w:val="5F0E0E5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7E2563"/>
    <w:multiLevelType w:val="hybridMultilevel"/>
    <w:tmpl w:val="2624C0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FE34C3"/>
    <w:multiLevelType w:val="hybridMultilevel"/>
    <w:tmpl w:val="ACBAFD0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815F6"/>
    <w:multiLevelType w:val="hybridMultilevel"/>
    <w:tmpl w:val="7E783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0E57D39"/>
    <w:multiLevelType w:val="hybridMultilevel"/>
    <w:tmpl w:val="8C4A5C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47C04F92"/>
    <w:multiLevelType w:val="hybridMultilevel"/>
    <w:tmpl w:val="39FE32BC"/>
    <w:lvl w:ilvl="0" w:tplc="E208DBE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44AF7"/>
    <w:multiLevelType w:val="hybridMultilevel"/>
    <w:tmpl w:val="90DE0F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E1427F"/>
    <w:multiLevelType w:val="hybridMultilevel"/>
    <w:tmpl w:val="DB386F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F57E55"/>
    <w:multiLevelType w:val="hybridMultilevel"/>
    <w:tmpl w:val="C6C6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D47FDB"/>
    <w:multiLevelType w:val="multilevel"/>
    <w:tmpl w:val="A14A0894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77A78"/>
    <w:multiLevelType w:val="multilevel"/>
    <w:tmpl w:val="3D94D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9A3924"/>
    <w:multiLevelType w:val="hybridMultilevel"/>
    <w:tmpl w:val="CDDC2D9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300225"/>
    <w:multiLevelType w:val="hybridMultilevel"/>
    <w:tmpl w:val="BEEE4EC8"/>
    <w:lvl w:ilvl="0" w:tplc="10FE62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7C2071"/>
    <w:multiLevelType w:val="hybridMultilevel"/>
    <w:tmpl w:val="7366AD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DB3018C"/>
    <w:multiLevelType w:val="hybridMultilevel"/>
    <w:tmpl w:val="1B865D9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3"/>
  </w:num>
  <w:num w:numId="4">
    <w:abstractNumId w:val="6"/>
  </w:num>
  <w:num w:numId="5">
    <w:abstractNumId w:val="0"/>
  </w:num>
  <w:num w:numId="6">
    <w:abstractNumId w:val="17"/>
  </w:num>
  <w:num w:numId="7">
    <w:abstractNumId w:val="15"/>
  </w:num>
  <w:num w:numId="8">
    <w:abstractNumId w:val="9"/>
  </w:num>
  <w:num w:numId="9">
    <w:abstractNumId w:val="4"/>
  </w:num>
  <w:num w:numId="10">
    <w:abstractNumId w:val="2"/>
  </w:num>
  <w:num w:numId="11">
    <w:abstractNumId w:val="3"/>
  </w:num>
  <w:num w:numId="12">
    <w:abstractNumId w:val="8"/>
  </w:num>
  <w:num w:numId="13">
    <w:abstractNumId w:val="5"/>
  </w:num>
  <w:num w:numId="14">
    <w:abstractNumId w:val="18"/>
  </w:num>
  <w:num w:numId="15">
    <w:abstractNumId w:val="10"/>
  </w:num>
  <w:num w:numId="16">
    <w:abstractNumId w:val="12"/>
  </w:num>
  <w:num w:numId="17">
    <w:abstractNumId w:val="11"/>
  </w:num>
  <w:num w:numId="18">
    <w:abstractNumId w:val="16"/>
  </w:num>
  <w:num w:numId="19">
    <w:abstractNumId w:val="7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MzQyNTU2MzOxMDRR0lEKTi0uzszPAykwqgUAnIqxYSwAAAA="/>
  </w:docVars>
  <w:rsids>
    <w:rsidRoot w:val="001D2443"/>
    <w:rsid w:val="000177C0"/>
    <w:rsid w:val="00020353"/>
    <w:rsid w:val="00022184"/>
    <w:rsid w:val="00043F92"/>
    <w:rsid w:val="0005011F"/>
    <w:rsid w:val="00070BEF"/>
    <w:rsid w:val="000B77EC"/>
    <w:rsid w:val="000D0041"/>
    <w:rsid w:val="00111459"/>
    <w:rsid w:val="00117E5B"/>
    <w:rsid w:val="001568C9"/>
    <w:rsid w:val="00156950"/>
    <w:rsid w:val="001821E9"/>
    <w:rsid w:val="00183354"/>
    <w:rsid w:val="001870A1"/>
    <w:rsid w:val="00191ABE"/>
    <w:rsid w:val="001A3952"/>
    <w:rsid w:val="001C41A5"/>
    <w:rsid w:val="001D2443"/>
    <w:rsid w:val="001D281A"/>
    <w:rsid w:val="002247EF"/>
    <w:rsid w:val="00254FBF"/>
    <w:rsid w:val="00273B68"/>
    <w:rsid w:val="002C73F5"/>
    <w:rsid w:val="002D4E82"/>
    <w:rsid w:val="00334F44"/>
    <w:rsid w:val="00360BCC"/>
    <w:rsid w:val="00394217"/>
    <w:rsid w:val="003A34DC"/>
    <w:rsid w:val="003C1B8B"/>
    <w:rsid w:val="003E0951"/>
    <w:rsid w:val="00400A0D"/>
    <w:rsid w:val="004501ED"/>
    <w:rsid w:val="00460363"/>
    <w:rsid w:val="00473294"/>
    <w:rsid w:val="004749BB"/>
    <w:rsid w:val="00485B40"/>
    <w:rsid w:val="004F2E35"/>
    <w:rsid w:val="004F66C0"/>
    <w:rsid w:val="00501480"/>
    <w:rsid w:val="0051237A"/>
    <w:rsid w:val="005B2676"/>
    <w:rsid w:val="005C61D4"/>
    <w:rsid w:val="006610F9"/>
    <w:rsid w:val="006A7235"/>
    <w:rsid w:val="006B277D"/>
    <w:rsid w:val="006C192D"/>
    <w:rsid w:val="006C54ED"/>
    <w:rsid w:val="0070019B"/>
    <w:rsid w:val="007262A1"/>
    <w:rsid w:val="00727EDF"/>
    <w:rsid w:val="007561F5"/>
    <w:rsid w:val="00795735"/>
    <w:rsid w:val="007B1EDA"/>
    <w:rsid w:val="007C74BD"/>
    <w:rsid w:val="007E6100"/>
    <w:rsid w:val="0081522F"/>
    <w:rsid w:val="00862079"/>
    <w:rsid w:val="008B4235"/>
    <w:rsid w:val="008C2E6E"/>
    <w:rsid w:val="008D5AFB"/>
    <w:rsid w:val="008F36D0"/>
    <w:rsid w:val="0091606E"/>
    <w:rsid w:val="00923B7A"/>
    <w:rsid w:val="00926914"/>
    <w:rsid w:val="00950B69"/>
    <w:rsid w:val="00977426"/>
    <w:rsid w:val="00981D99"/>
    <w:rsid w:val="00983E74"/>
    <w:rsid w:val="009971B3"/>
    <w:rsid w:val="009A7BB4"/>
    <w:rsid w:val="009C1D41"/>
    <w:rsid w:val="009C36F7"/>
    <w:rsid w:val="009F6135"/>
    <w:rsid w:val="00A0624D"/>
    <w:rsid w:val="00A067D3"/>
    <w:rsid w:val="00A35B5C"/>
    <w:rsid w:val="00A76B62"/>
    <w:rsid w:val="00A91679"/>
    <w:rsid w:val="00AB6AD2"/>
    <w:rsid w:val="00AC1682"/>
    <w:rsid w:val="00AF2D5B"/>
    <w:rsid w:val="00B1323B"/>
    <w:rsid w:val="00B14644"/>
    <w:rsid w:val="00B46BAB"/>
    <w:rsid w:val="00B51981"/>
    <w:rsid w:val="00BA546C"/>
    <w:rsid w:val="00BD4B9A"/>
    <w:rsid w:val="00BE78AF"/>
    <w:rsid w:val="00C022DA"/>
    <w:rsid w:val="00C34659"/>
    <w:rsid w:val="00C9225A"/>
    <w:rsid w:val="00CE6748"/>
    <w:rsid w:val="00D374F7"/>
    <w:rsid w:val="00D62559"/>
    <w:rsid w:val="00D67C72"/>
    <w:rsid w:val="00DB2148"/>
    <w:rsid w:val="00DD6E33"/>
    <w:rsid w:val="00DE4E02"/>
    <w:rsid w:val="00DF18F6"/>
    <w:rsid w:val="00E11BF7"/>
    <w:rsid w:val="00E362B6"/>
    <w:rsid w:val="00E5064A"/>
    <w:rsid w:val="00E577F6"/>
    <w:rsid w:val="00E64F32"/>
    <w:rsid w:val="00E77A65"/>
    <w:rsid w:val="00EC11ED"/>
    <w:rsid w:val="00EF6BC1"/>
    <w:rsid w:val="00F16FC7"/>
    <w:rsid w:val="00F223F6"/>
    <w:rsid w:val="00F8021E"/>
    <w:rsid w:val="00FB2014"/>
    <w:rsid w:val="00FB3A03"/>
    <w:rsid w:val="00FB3F17"/>
    <w:rsid w:val="00FF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1BAA3"/>
  <w15:docId w15:val="{07990230-61CC-B44F-BD5C-551CD717E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1"/>
    <w:next w:val="Normal1"/>
    <w:uiPriority w:val="9"/>
    <w:qFormat/>
    <w:rsid w:val="009C5BE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uiPriority w:val="9"/>
    <w:semiHidden/>
    <w:unhideWhenUsed/>
    <w:qFormat/>
    <w:rsid w:val="009C5BE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rsid w:val="009C5BE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rsid w:val="009C5BE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rsid w:val="009C5BE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uiPriority w:val="9"/>
    <w:semiHidden/>
    <w:unhideWhenUsed/>
    <w:qFormat/>
    <w:rsid w:val="009C5BE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9C5BEB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9C5BEB"/>
  </w:style>
  <w:style w:type="table" w:styleId="TableGrid">
    <w:name w:val="Table Grid"/>
    <w:basedOn w:val="TableNormal"/>
    <w:uiPriority w:val="59"/>
    <w:rsid w:val="008B7A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BC00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32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2A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B12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12C6"/>
  </w:style>
  <w:style w:type="paragraph" w:styleId="Footer">
    <w:name w:val="footer"/>
    <w:basedOn w:val="Normal"/>
    <w:link w:val="FooterChar"/>
    <w:uiPriority w:val="99"/>
    <w:unhideWhenUsed/>
    <w:rsid w:val="00FB12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12C6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9C5BEB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9C5BEB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9C5BEB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9C5BEB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2D4E8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4E82"/>
    <w:rPr>
      <w:color w:val="605E5C"/>
      <w:shd w:val="clear" w:color="auto" w:fill="E1DFDD"/>
    </w:rPr>
  </w:style>
  <w:style w:type="paragraph" w:customStyle="1" w:styleId="yiv4925504832msonormal">
    <w:name w:val="yiv4925504832msonormal"/>
    <w:basedOn w:val="Normal"/>
    <w:rsid w:val="008B4235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D374F7"/>
    <w:rPr>
      <w:i/>
      <w:iCs/>
    </w:rPr>
  </w:style>
  <w:style w:type="character" w:customStyle="1" w:styleId="publication-meta-journal">
    <w:name w:val="publication-meta-journal"/>
    <w:basedOn w:val="DefaultParagraphFont"/>
    <w:rsid w:val="00E11BF7"/>
  </w:style>
  <w:style w:type="paragraph" w:styleId="NormalWeb">
    <w:name w:val="Normal (Web)"/>
    <w:basedOn w:val="Normal"/>
    <w:uiPriority w:val="99"/>
    <w:unhideWhenUsed/>
    <w:rsid w:val="00A76B6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577F6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4F2E35"/>
    <w:pPr>
      <w:widowControl w:val="0"/>
      <w:autoSpaceDE w:val="0"/>
      <w:autoSpaceDN w:val="0"/>
    </w:pPr>
    <w:rPr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F2E35"/>
    <w:rPr>
      <w:rFonts w:ascii="Times New Roman" w:eastAsia="Times New Roman" w:hAnsi="Times New Roman" w:cs="Times New Roman"/>
      <w:b/>
      <w:bCs/>
    </w:rPr>
  </w:style>
  <w:style w:type="paragraph" w:customStyle="1" w:styleId="TableParagraph">
    <w:name w:val="Table Paragraph"/>
    <w:basedOn w:val="Normal"/>
    <w:uiPriority w:val="1"/>
    <w:qFormat/>
    <w:rsid w:val="004F2E35"/>
    <w:pPr>
      <w:widowControl w:val="0"/>
      <w:autoSpaceDE w:val="0"/>
      <w:autoSpaceDN w:val="0"/>
    </w:pPr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F5BA9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152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950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0fkBDqoHIKbORXcphcvipIi9JYg==">AMUW2mWq7bnX9f2VVy17CrcDouRpchy3jLwCnYbnaa7jacbbS9TCL3/Uk5mlaRy0tkv3m82mM9T+IGqaxoqkFWJ4/Nnj4hl+DtfxC/UsnSdv+DfWNG8Iale4bxTv5akUyo227TZK7wg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K</dc:creator>
  <cp:lastModifiedBy>Dezine Hut</cp:lastModifiedBy>
  <cp:revision>2</cp:revision>
  <cp:lastPrinted>2024-04-17T10:59:00Z</cp:lastPrinted>
  <dcterms:created xsi:type="dcterms:W3CDTF">2024-04-17T11:00:00Z</dcterms:created>
  <dcterms:modified xsi:type="dcterms:W3CDTF">2024-04-17T11:00:00Z</dcterms:modified>
</cp:coreProperties>
</file>